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395B" w:rsidRPr="006B7D92" w:rsidRDefault="00431DFF">
      <w:pPr>
        <w:pStyle w:val="1"/>
        <w:spacing w:after="240"/>
        <w:rPr>
          <w:sz w:val="72"/>
        </w:rPr>
      </w:pPr>
      <w:bookmarkStart w:id="0" w:name="_GoBack"/>
      <w:bookmarkEnd w:id="0"/>
      <w:r w:rsidRPr="006B7D92">
        <w:rPr>
          <w:sz w:val="72"/>
        </w:rPr>
        <w:t xml:space="preserve">11. </w:t>
      </w:r>
      <w:r w:rsidRPr="006B7D92">
        <w:rPr>
          <w:sz w:val="72"/>
        </w:rPr>
        <w:t>지도</w:t>
      </w:r>
      <w:r w:rsidRPr="006B7D92">
        <w:rPr>
          <w:sz w:val="72"/>
        </w:rPr>
        <w:t xml:space="preserve"> </w:t>
      </w:r>
      <w:r w:rsidRPr="006B7D92">
        <w:rPr>
          <w:sz w:val="72"/>
        </w:rPr>
        <w:t>시각화</w:t>
      </w:r>
    </w:p>
    <w:p w:rsidR="00CC395B" w:rsidRPr="006B7D92" w:rsidRDefault="00431DFF" w:rsidP="006B7D92">
      <w:pPr>
        <w:pStyle w:val="Figure"/>
        <w:jc w:val="center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5912663" cy="31225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1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870" cy="312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95B" w:rsidRPr="006B7D92" w:rsidRDefault="00431DFF">
      <w:pPr>
        <w:pStyle w:val="5"/>
        <w:rPr>
          <w:sz w:val="22"/>
        </w:rPr>
      </w:pPr>
      <w:bookmarkStart w:id="1" w:name="np"/>
      <w:bookmarkEnd w:id="1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2" w:name="-choropleth-map"/>
      <w:bookmarkEnd w:id="2"/>
      <w:r w:rsidRPr="006B7D92">
        <w:rPr>
          <w:sz w:val="32"/>
        </w:rPr>
        <w:t>단계</w:t>
      </w:r>
      <w:r w:rsidRPr="006B7D92">
        <w:rPr>
          <w:sz w:val="32"/>
        </w:rPr>
        <w:t xml:space="preserve"> </w:t>
      </w:r>
      <w:r w:rsidRPr="006B7D92">
        <w:rPr>
          <w:sz w:val="32"/>
        </w:rPr>
        <w:t>구분도</w:t>
      </w:r>
      <w:r w:rsidRPr="006B7D92">
        <w:rPr>
          <w:sz w:val="32"/>
        </w:rPr>
        <w:t>(Choropleth Map)</w:t>
      </w:r>
    </w:p>
    <w:p w:rsidR="00CC395B" w:rsidRPr="006B7D92" w:rsidRDefault="00431DFF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B7D92">
        <w:rPr>
          <w:sz w:val="32"/>
          <w:lang w:eastAsia="ko-KR"/>
        </w:rPr>
        <w:t>지역별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통계치를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색깔의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차이로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표현한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지도</w:t>
      </w:r>
    </w:p>
    <w:p w:rsidR="00CC395B" w:rsidRPr="006B7D92" w:rsidRDefault="00431DFF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B7D92">
        <w:rPr>
          <w:sz w:val="32"/>
          <w:lang w:eastAsia="ko-KR"/>
        </w:rPr>
        <w:t>인구나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소득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같은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특성이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지역별로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얼마나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다른지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쉽게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이해할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수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있음</w:t>
      </w:r>
    </w:p>
    <w:p w:rsidR="00CC395B" w:rsidRPr="006B7D92" w:rsidRDefault="00431DFF">
      <w:pPr>
        <w:pStyle w:val="5"/>
        <w:rPr>
          <w:sz w:val="22"/>
          <w:lang w:eastAsia="ko-KR"/>
        </w:rPr>
      </w:pPr>
      <w:bookmarkStart w:id="3" w:name="np-1"/>
      <w:bookmarkEnd w:id="3"/>
      <w:r w:rsidRPr="006B7D92">
        <w:rPr>
          <w:sz w:val="22"/>
          <w:lang w:eastAsia="ko-KR"/>
        </w:rPr>
        <w:lastRenderedPageBreak/>
        <w:t>NP</w:t>
      </w:r>
    </w:p>
    <w:p w:rsidR="00CC395B" w:rsidRPr="006B7D92" w:rsidRDefault="00431DFF">
      <w:pPr>
        <w:pStyle w:val="2"/>
        <w:spacing w:after="240"/>
        <w:rPr>
          <w:sz w:val="52"/>
          <w:lang w:eastAsia="ko-KR"/>
        </w:rPr>
      </w:pPr>
      <w:bookmarkStart w:id="4" w:name="------"/>
      <w:bookmarkEnd w:id="4"/>
      <w:r w:rsidRPr="006B7D92">
        <w:rPr>
          <w:sz w:val="52"/>
          <w:lang w:eastAsia="ko-KR"/>
        </w:rPr>
        <w:t xml:space="preserve">11-1. </w:t>
      </w:r>
      <w:r w:rsidRPr="006B7D92">
        <w:rPr>
          <w:sz w:val="52"/>
          <w:lang w:eastAsia="ko-KR"/>
        </w:rPr>
        <w:t>미국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주별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강력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범죄율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단계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구분도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만들기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5" w:name="-"/>
      <w:bookmarkEnd w:id="5"/>
      <w:r w:rsidRPr="006B7D92">
        <w:rPr>
          <w:sz w:val="32"/>
        </w:rPr>
        <w:t>패키지</w:t>
      </w:r>
      <w:r w:rsidRPr="006B7D92">
        <w:rPr>
          <w:sz w:val="32"/>
        </w:rPr>
        <w:t xml:space="preserve"> </w:t>
      </w:r>
      <w:r w:rsidRPr="006B7D92">
        <w:rPr>
          <w:sz w:val="32"/>
        </w:rPr>
        <w:t>준비하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install.packages</w:t>
      </w:r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ggiraphExtra"</w:t>
      </w:r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ggiraphExtra)</w:t>
      </w:r>
    </w:p>
    <w:p w:rsidR="00CC395B" w:rsidRPr="006B7D92" w:rsidRDefault="00431DFF">
      <w:pPr>
        <w:pStyle w:val="5"/>
        <w:rPr>
          <w:sz w:val="22"/>
        </w:rPr>
      </w:pPr>
      <w:bookmarkStart w:id="6" w:name="np-2"/>
      <w:bookmarkEnd w:id="6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r w:rsidRPr="006B7D92">
        <w:rPr>
          <w:sz w:val="32"/>
        </w:rPr>
        <w:t>미국</w:t>
      </w:r>
      <w:r w:rsidRPr="006B7D92">
        <w:rPr>
          <w:sz w:val="32"/>
        </w:rPr>
        <w:t xml:space="preserve"> </w:t>
      </w:r>
      <w:r w:rsidRPr="006B7D92">
        <w:rPr>
          <w:sz w:val="32"/>
        </w:rPr>
        <w:t>주별</w:t>
      </w:r>
      <w:r w:rsidRPr="006B7D92">
        <w:rPr>
          <w:sz w:val="32"/>
        </w:rPr>
        <w:t xml:space="preserve"> </w:t>
      </w:r>
      <w:r w:rsidRPr="006B7D92">
        <w:rPr>
          <w:sz w:val="32"/>
        </w:rPr>
        <w:t>범죄</w:t>
      </w:r>
      <w:r w:rsidRPr="006B7D92">
        <w:rPr>
          <w:sz w:val="32"/>
        </w:rPr>
        <w:t xml:space="preserve"> </w:t>
      </w:r>
      <w:r w:rsidRPr="006B7D92">
        <w:rPr>
          <w:sz w:val="32"/>
        </w:rPr>
        <w:t>데이터</w:t>
      </w:r>
      <w:r w:rsidRPr="006B7D92">
        <w:rPr>
          <w:sz w:val="32"/>
        </w:rPr>
        <w:t xml:space="preserve"> </w:t>
      </w:r>
      <w:r w:rsidRPr="006B7D92">
        <w:rPr>
          <w:sz w:val="32"/>
        </w:rPr>
        <w:t>준비하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USArrests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data.frame':    50 obs. of  4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Murder  : num  13.2 10 8.1 8.8 9 7.9 3.3 5.9 15.4 17.4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Assault : int  236 263 294 190 276 204 110 238 335 211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UrbanPop: int  58 48 80 50 91 78 77 72 80 60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Rape    : num  21.2 </w:t>
      </w:r>
      <w:r w:rsidRPr="006B7D92">
        <w:rPr>
          <w:rStyle w:val="VerbatimChar"/>
          <w:sz w:val="32"/>
        </w:rPr>
        <w:t>44.5 31 19.5 40.6 38.7 11.1 15.8 31.9 25.8 ...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head</w:t>
      </w:r>
      <w:r w:rsidRPr="006B7D92">
        <w:rPr>
          <w:rStyle w:val="NormalTok"/>
          <w:sz w:val="32"/>
        </w:rPr>
        <w:t>(USArrests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           Murder Assault UrbanPop Rape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Alabama      13.2     236       58 21.2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Alaska       10.0     263       48 44.5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Arizona       8.1     294       80 31.0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Arkansas      8.8 </w:t>
      </w:r>
      <w:r w:rsidRPr="006B7D92">
        <w:rPr>
          <w:rStyle w:val="VerbatimChar"/>
          <w:sz w:val="32"/>
        </w:rPr>
        <w:t xml:space="preserve">    190       50 19.5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California    9.0     276       91 40.6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Colorado      7.9     204       78 38.7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tibble)</w:t>
      </w:r>
      <w:r w:rsidRPr="006B7D92">
        <w:rPr>
          <w:sz w:val="32"/>
        </w:rPr>
        <w:br/>
      </w:r>
      <w:r w:rsidRPr="006B7D92">
        <w:rPr>
          <w:sz w:val="32"/>
        </w:rPr>
        <w:br/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행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이름을</w:t>
      </w:r>
      <w:r w:rsidRPr="006B7D92">
        <w:rPr>
          <w:rStyle w:val="CommentTok"/>
          <w:sz w:val="32"/>
        </w:rPr>
        <w:t xml:space="preserve"> state </w:t>
      </w:r>
      <w:r w:rsidRPr="006B7D92">
        <w:rPr>
          <w:rStyle w:val="CommentTok"/>
          <w:sz w:val="32"/>
        </w:rPr>
        <w:t>변수로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바꿔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프레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생성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>crime &lt;-</w:t>
      </w:r>
      <w:r w:rsidRPr="006B7D92">
        <w:rPr>
          <w:rStyle w:val="StringTok"/>
          <w:sz w:val="32"/>
        </w:rPr>
        <w:t xml:space="preserve"> </w:t>
      </w:r>
      <w:r w:rsidRPr="006B7D92">
        <w:rPr>
          <w:rStyle w:val="KeywordTok"/>
          <w:sz w:val="32"/>
        </w:rPr>
        <w:t>rownames_to_column</w:t>
      </w:r>
      <w:r w:rsidRPr="006B7D92">
        <w:rPr>
          <w:rStyle w:val="NormalTok"/>
          <w:sz w:val="32"/>
        </w:rPr>
        <w:t xml:space="preserve">(USArrests, </w:t>
      </w:r>
      <w:r w:rsidRPr="006B7D92">
        <w:rPr>
          <w:rStyle w:val="DataTypeTok"/>
          <w:sz w:val="32"/>
        </w:rPr>
        <w:t>var =</w:t>
      </w:r>
      <w:r w:rsidRPr="006B7D92">
        <w:rPr>
          <w:rStyle w:val="NormalTok"/>
          <w:sz w:val="32"/>
        </w:rPr>
        <w:t xml:space="preserve"> </w:t>
      </w:r>
      <w:r w:rsidRPr="006B7D92">
        <w:rPr>
          <w:rStyle w:val="StringTok"/>
          <w:sz w:val="32"/>
        </w:rPr>
        <w:t>"state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br/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와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동일하게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맞추기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위해</w:t>
      </w:r>
      <w:r w:rsidRPr="006B7D92">
        <w:rPr>
          <w:rStyle w:val="CommentTok"/>
          <w:sz w:val="32"/>
        </w:rPr>
        <w:t xml:space="preserve"> state</w:t>
      </w:r>
      <w:r w:rsidRPr="006B7D92">
        <w:rPr>
          <w:rStyle w:val="CommentTok"/>
          <w:sz w:val="32"/>
        </w:rPr>
        <w:t>의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값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소문자로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수정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>crim</w:t>
      </w:r>
      <w:r w:rsidRPr="006B7D92">
        <w:rPr>
          <w:rStyle w:val="NormalTok"/>
          <w:sz w:val="32"/>
        </w:rPr>
        <w:t>e$state &lt;-</w:t>
      </w:r>
      <w:r w:rsidRPr="006B7D92">
        <w:rPr>
          <w:rStyle w:val="StringTok"/>
          <w:sz w:val="32"/>
        </w:rPr>
        <w:t xml:space="preserve"> </w:t>
      </w:r>
      <w:r w:rsidRPr="006B7D92">
        <w:rPr>
          <w:rStyle w:val="KeywordTok"/>
          <w:sz w:val="32"/>
        </w:rPr>
        <w:t>tolower</w:t>
      </w:r>
      <w:r w:rsidRPr="006B7D92">
        <w:rPr>
          <w:rStyle w:val="NormalTok"/>
          <w:sz w:val="32"/>
        </w:rPr>
        <w:t>(crime$state)</w:t>
      </w:r>
      <w:r w:rsidRPr="006B7D92">
        <w:rPr>
          <w:sz w:val="32"/>
        </w:rPr>
        <w:br/>
      </w:r>
      <w:r w:rsidRPr="006B7D92">
        <w:rPr>
          <w:sz w:val="32"/>
        </w:rPr>
        <w:lastRenderedPageBreak/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crime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data.frame':    50 obs. of  5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state   : chr  "alabama" "alaska" "arizona" "arkansas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Murder  : num  13.2 10 8.1 8.8 9 7.9 3.3 5.9 15.4 17.4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Assault : int  236 263 294 190 276 204 110 238 335 211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UrbanPop: int  58 48 80 50 91 78 77 72 80 60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Rape    : num  21.2 44.5 31 19.5 40.6 38.7 11.1 15.8 31.9 25.8 ...</w:t>
      </w:r>
    </w:p>
    <w:p w:rsidR="00CC395B" w:rsidRPr="006B7D92" w:rsidRDefault="00431DFF">
      <w:pPr>
        <w:pStyle w:val="5"/>
        <w:rPr>
          <w:sz w:val="22"/>
        </w:rPr>
      </w:pPr>
      <w:bookmarkStart w:id="7" w:name="np-3"/>
      <w:bookmarkEnd w:id="7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r w:rsidRPr="006B7D92">
        <w:rPr>
          <w:sz w:val="32"/>
        </w:rPr>
        <w:t>미국</w:t>
      </w:r>
      <w:r w:rsidRPr="006B7D92">
        <w:rPr>
          <w:sz w:val="32"/>
        </w:rPr>
        <w:t xml:space="preserve"> </w:t>
      </w:r>
      <w:r w:rsidRPr="006B7D92">
        <w:rPr>
          <w:sz w:val="32"/>
        </w:rPr>
        <w:t>주</w:t>
      </w:r>
      <w:r w:rsidRPr="006B7D92">
        <w:rPr>
          <w:sz w:val="32"/>
        </w:rPr>
        <w:t xml:space="preserve"> </w:t>
      </w:r>
      <w:r w:rsidRPr="006B7D92">
        <w:rPr>
          <w:sz w:val="32"/>
        </w:rPr>
        <w:t>지도</w:t>
      </w:r>
      <w:r w:rsidRPr="006B7D92">
        <w:rPr>
          <w:sz w:val="32"/>
        </w:rPr>
        <w:t xml:space="preserve"> </w:t>
      </w:r>
      <w:r w:rsidRPr="006B7D92">
        <w:rPr>
          <w:sz w:val="32"/>
        </w:rPr>
        <w:t>데이터</w:t>
      </w:r>
      <w:r w:rsidRPr="006B7D92">
        <w:rPr>
          <w:sz w:val="32"/>
        </w:rPr>
        <w:t xml:space="preserve"> </w:t>
      </w:r>
      <w:r w:rsidRPr="006B7D92">
        <w:rPr>
          <w:sz w:val="32"/>
        </w:rPr>
        <w:t>준비하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ggplot2)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>states_map &lt;-</w:t>
      </w:r>
      <w:r w:rsidRPr="006B7D92">
        <w:rPr>
          <w:rStyle w:val="StringTok"/>
          <w:sz w:val="32"/>
        </w:rPr>
        <w:t xml:space="preserve"> </w:t>
      </w:r>
      <w:r w:rsidRPr="006B7D92">
        <w:rPr>
          <w:rStyle w:val="KeywordTok"/>
          <w:sz w:val="32"/>
        </w:rPr>
        <w:t>map_data</w:t>
      </w:r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st</w:t>
      </w:r>
      <w:r w:rsidRPr="006B7D92">
        <w:rPr>
          <w:rStyle w:val="StringTok"/>
          <w:sz w:val="32"/>
        </w:rPr>
        <w:t>ate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states_map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data.frame':    15537 obs. of  6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long     : num  -87.5 -87.5 -87.5 -87.5 -87.6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lat      : num  30.4 30.4 30.4 30.3 30.3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group    : num  1 1 1 1 1 1 1 1 1 1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order    : int  1 2 3 4 5 6</w:t>
      </w:r>
      <w:r w:rsidRPr="006B7D92">
        <w:rPr>
          <w:rStyle w:val="VerbatimChar"/>
          <w:sz w:val="32"/>
        </w:rPr>
        <w:t xml:space="preserve"> 7 8 9 10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region   : chr  "alabama" "alabama" "alabama" "alabama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subregion: chr  NA NA NA NA ...</w:t>
      </w:r>
    </w:p>
    <w:p w:rsidR="00CC395B" w:rsidRPr="006B7D92" w:rsidRDefault="00431DFF">
      <w:pPr>
        <w:pStyle w:val="5"/>
        <w:rPr>
          <w:sz w:val="22"/>
        </w:rPr>
      </w:pPr>
      <w:bookmarkStart w:id="8" w:name="np-4"/>
      <w:bookmarkEnd w:id="8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9" w:name="--"/>
      <w:bookmarkEnd w:id="9"/>
      <w:r w:rsidRPr="006B7D92">
        <w:rPr>
          <w:sz w:val="32"/>
        </w:rPr>
        <w:t>단계</w:t>
      </w:r>
      <w:r w:rsidRPr="006B7D92">
        <w:rPr>
          <w:sz w:val="32"/>
        </w:rPr>
        <w:t xml:space="preserve"> </w:t>
      </w:r>
      <w:r w:rsidRPr="006B7D92">
        <w:rPr>
          <w:sz w:val="32"/>
        </w:rPr>
        <w:t>구분도</w:t>
      </w:r>
      <w:r w:rsidRPr="006B7D92">
        <w:rPr>
          <w:sz w:val="32"/>
        </w:rPr>
        <w:t xml:space="preserve"> </w:t>
      </w:r>
      <w:r w:rsidRPr="006B7D92">
        <w:rPr>
          <w:sz w:val="32"/>
        </w:rPr>
        <w:t>만들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ggChoropleth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crime,  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에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KeywordTok"/>
          <w:sz w:val="32"/>
        </w:rPr>
        <w:t>aes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Murder,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색깔로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map_id =</w:t>
      </w:r>
      <w:r w:rsidRPr="006B7D92">
        <w:rPr>
          <w:rStyle w:val="NormalTok"/>
          <w:sz w:val="32"/>
        </w:rPr>
        <w:t xml:space="preserve"> s</w:t>
      </w:r>
      <w:r w:rsidRPr="006B7D92">
        <w:rPr>
          <w:rStyle w:val="NormalTok"/>
          <w:sz w:val="32"/>
        </w:rPr>
        <w:t xml:space="preserve">tate),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역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기준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states_map)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</w:p>
    <w:p w:rsidR="00CC395B" w:rsidRPr="006B7D92" w:rsidRDefault="00431DFF">
      <w:pPr>
        <w:pStyle w:val="FirstParagraph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95B" w:rsidRPr="006B7D92" w:rsidRDefault="00431DFF">
      <w:pPr>
        <w:pStyle w:val="4"/>
        <w:spacing w:before="240"/>
        <w:rPr>
          <w:sz w:val="32"/>
          <w:lang w:eastAsia="ko-KR"/>
        </w:rPr>
      </w:pPr>
      <w:bookmarkStart w:id="10" w:name="---"/>
      <w:bookmarkEnd w:id="10"/>
      <w:r w:rsidRPr="006B7D92">
        <w:rPr>
          <w:sz w:val="32"/>
          <w:lang w:eastAsia="ko-KR"/>
        </w:rPr>
        <w:lastRenderedPageBreak/>
        <w:t>인터랙티브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단계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구분도</w:t>
      </w:r>
      <w:r w:rsidRPr="006B7D92">
        <w:rPr>
          <w:sz w:val="32"/>
          <w:lang w:eastAsia="ko-KR"/>
        </w:rPr>
        <w:t xml:space="preserve"> </w:t>
      </w:r>
      <w:r w:rsidRPr="006B7D92">
        <w:rPr>
          <w:sz w:val="32"/>
          <w:lang w:eastAsia="ko-KR"/>
        </w:rPr>
        <w:t>만들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ggChoropleth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crime,  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에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KeywordTok"/>
          <w:sz w:val="32"/>
        </w:rPr>
        <w:t>aes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Murder,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색깔로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map_id =</w:t>
      </w:r>
      <w:r w:rsidRPr="006B7D92">
        <w:rPr>
          <w:rStyle w:val="NormalTok"/>
          <w:sz w:val="32"/>
        </w:rPr>
        <w:t xml:space="preserve"> state),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역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기준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</w:t>
      </w:r>
      <w:r w:rsidRPr="006B7D92">
        <w:rPr>
          <w:rStyle w:val="NormalTok"/>
          <w:sz w:val="32"/>
        </w:rPr>
        <w:t xml:space="preserve">states_map,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인터랙티브</w:t>
      </w:r>
    </w:p>
    <w:p w:rsidR="00CC395B" w:rsidRPr="006B7D92" w:rsidRDefault="00431DFF">
      <w:pPr>
        <w:pStyle w:val="5"/>
        <w:rPr>
          <w:sz w:val="22"/>
          <w:lang w:eastAsia="ko-KR"/>
        </w:rPr>
      </w:pPr>
      <w:bookmarkStart w:id="11" w:name="np-5"/>
      <w:bookmarkEnd w:id="11"/>
      <w:r w:rsidRPr="006B7D92">
        <w:rPr>
          <w:sz w:val="22"/>
          <w:lang w:eastAsia="ko-KR"/>
        </w:rPr>
        <w:lastRenderedPageBreak/>
        <w:t>NP</w:t>
      </w:r>
    </w:p>
    <w:p w:rsidR="00CC395B" w:rsidRPr="006B7D92" w:rsidRDefault="00431DFF">
      <w:pPr>
        <w:pStyle w:val="2"/>
        <w:spacing w:after="240"/>
        <w:rPr>
          <w:sz w:val="52"/>
          <w:lang w:eastAsia="ko-KR"/>
        </w:rPr>
      </w:pPr>
      <w:bookmarkStart w:id="12" w:name="--------"/>
      <w:bookmarkEnd w:id="12"/>
      <w:r w:rsidRPr="006B7D92">
        <w:rPr>
          <w:sz w:val="52"/>
          <w:lang w:eastAsia="ko-KR"/>
        </w:rPr>
        <w:t xml:space="preserve">11-2. </w:t>
      </w:r>
      <w:r w:rsidRPr="006B7D92">
        <w:rPr>
          <w:sz w:val="52"/>
          <w:lang w:eastAsia="ko-KR"/>
        </w:rPr>
        <w:t>대한민국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시도별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인구</w:t>
      </w:r>
      <w:r w:rsidRPr="006B7D92">
        <w:rPr>
          <w:sz w:val="52"/>
          <w:lang w:eastAsia="ko-KR"/>
        </w:rPr>
        <w:t xml:space="preserve">, </w:t>
      </w:r>
      <w:r w:rsidRPr="006B7D92">
        <w:rPr>
          <w:sz w:val="52"/>
          <w:lang w:eastAsia="ko-KR"/>
        </w:rPr>
        <w:t>결핵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환자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수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단계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구분도</w:t>
      </w:r>
      <w:r w:rsidRPr="006B7D92">
        <w:rPr>
          <w:sz w:val="52"/>
          <w:lang w:eastAsia="ko-KR"/>
        </w:rPr>
        <w:t xml:space="preserve"> </w:t>
      </w:r>
      <w:r w:rsidRPr="006B7D92">
        <w:rPr>
          <w:sz w:val="52"/>
          <w:lang w:eastAsia="ko-KR"/>
        </w:rPr>
        <w:t>만들기</w:t>
      </w:r>
    </w:p>
    <w:p w:rsidR="00CC395B" w:rsidRPr="006B7D92" w:rsidRDefault="00431DFF">
      <w:pPr>
        <w:pStyle w:val="3"/>
        <w:spacing w:before="48"/>
        <w:rPr>
          <w:sz w:val="40"/>
          <w:lang w:eastAsia="ko-KR"/>
        </w:rPr>
      </w:pPr>
      <w:bookmarkStart w:id="13" w:name="-----"/>
      <w:bookmarkEnd w:id="13"/>
      <w:r w:rsidRPr="006B7D92">
        <w:rPr>
          <w:sz w:val="40"/>
          <w:lang w:eastAsia="ko-KR"/>
        </w:rPr>
        <w:t>대한민국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시도별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인구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단계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구분도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만들기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14" w:name="--1"/>
      <w:bookmarkEnd w:id="14"/>
      <w:r w:rsidRPr="006B7D92">
        <w:rPr>
          <w:sz w:val="32"/>
        </w:rPr>
        <w:t>패키지</w:t>
      </w:r>
      <w:r w:rsidRPr="006B7D92">
        <w:rPr>
          <w:sz w:val="32"/>
        </w:rPr>
        <w:t xml:space="preserve"> </w:t>
      </w:r>
      <w:r w:rsidRPr="006B7D92">
        <w:rPr>
          <w:sz w:val="32"/>
        </w:rPr>
        <w:t>준비하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install.packages</w:t>
      </w:r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stringi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br/>
      </w:r>
      <w:r w:rsidRPr="006B7D92">
        <w:rPr>
          <w:rStyle w:val="KeywordTok"/>
          <w:sz w:val="32"/>
        </w:rPr>
        <w:t>install.packages</w:t>
      </w:r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devtools"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>devtools::</w:t>
      </w:r>
      <w:r w:rsidRPr="006B7D92">
        <w:rPr>
          <w:rStyle w:val="KeywordTok"/>
          <w:sz w:val="32"/>
        </w:rPr>
        <w:t>install_github</w:t>
      </w:r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cardiomoon/kormaps2014"</w:t>
      </w:r>
      <w:r w:rsidRPr="006B7D92">
        <w:rPr>
          <w:rStyle w:val="NormalTok"/>
          <w:sz w:val="32"/>
        </w:rPr>
        <w:t>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</w:t>
      </w:r>
      <w:r w:rsidRPr="006B7D92">
        <w:rPr>
          <w:rStyle w:val="KeywordTok"/>
          <w:sz w:val="32"/>
        </w:rPr>
        <w:t>y</w:t>
      </w:r>
      <w:r w:rsidRPr="006B7D92">
        <w:rPr>
          <w:rStyle w:val="NormalTok"/>
          <w:sz w:val="32"/>
        </w:rPr>
        <w:t>(kormaps2014)</w:t>
      </w:r>
    </w:p>
    <w:p w:rsidR="00CC395B" w:rsidRPr="006B7D92" w:rsidRDefault="00431DFF">
      <w:pPr>
        <w:pStyle w:val="5"/>
        <w:rPr>
          <w:sz w:val="22"/>
        </w:rPr>
      </w:pPr>
      <w:bookmarkStart w:id="15" w:name="np-6"/>
      <w:bookmarkEnd w:id="15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16" w:name="----"/>
      <w:bookmarkEnd w:id="16"/>
      <w:r w:rsidRPr="006B7D92">
        <w:rPr>
          <w:sz w:val="32"/>
        </w:rPr>
        <w:t>대한민국</w:t>
      </w:r>
      <w:r w:rsidRPr="006B7D92">
        <w:rPr>
          <w:sz w:val="32"/>
        </w:rPr>
        <w:t xml:space="preserve"> </w:t>
      </w:r>
      <w:r w:rsidRPr="006B7D92">
        <w:rPr>
          <w:sz w:val="32"/>
        </w:rPr>
        <w:t>시도별</w:t>
      </w:r>
      <w:r w:rsidRPr="006B7D92">
        <w:rPr>
          <w:sz w:val="32"/>
        </w:rPr>
        <w:t xml:space="preserve"> </w:t>
      </w:r>
      <w:r w:rsidRPr="006B7D92">
        <w:rPr>
          <w:sz w:val="32"/>
        </w:rPr>
        <w:t>인구</w:t>
      </w:r>
      <w:r w:rsidRPr="006B7D92">
        <w:rPr>
          <w:sz w:val="32"/>
        </w:rPr>
        <w:t xml:space="preserve"> </w:t>
      </w:r>
      <w:r w:rsidRPr="006B7D92">
        <w:rPr>
          <w:sz w:val="32"/>
        </w:rPr>
        <w:t>데이터</w:t>
      </w:r>
      <w:r w:rsidRPr="006B7D92">
        <w:rPr>
          <w:sz w:val="32"/>
        </w:rPr>
        <w:t xml:space="preserve"> </w:t>
      </w:r>
      <w:r w:rsidRPr="006B7D92">
        <w:rPr>
          <w:sz w:val="32"/>
        </w:rPr>
        <w:t>준비하기</w:t>
      </w:r>
    </w:p>
    <w:p w:rsidR="00CC395B" w:rsidRPr="006B7D92" w:rsidRDefault="00431DFF">
      <w:pPr>
        <w:pStyle w:val="SourceCode"/>
        <w:rPr>
          <w:sz w:val="32"/>
          <w:lang w:eastAsia="ko-KR"/>
        </w:rPr>
      </w:pPr>
      <w:r w:rsidRPr="006B7D92">
        <w:rPr>
          <w:rStyle w:val="KeywordTok"/>
          <w:sz w:val="32"/>
          <w:lang w:eastAsia="ko-KR"/>
        </w:rPr>
        <w:t>str</w:t>
      </w:r>
      <w:r w:rsidRPr="006B7D92">
        <w:rPr>
          <w:rStyle w:val="NormalTok"/>
          <w:sz w:val="32"/>
          <w:lang w:eastAsia="ko-KR"/>
        </w:rPr>
        <w:t>(</w:t>
      </w:r>
      <w:r w:rsidRPr="006B7D92">
        <w:rPr>
          <w:rStyle w:val="KeywordTok"/>
          <w:sz w:val="32"/>
          <w:lang w:eastAsia="ko-KR"/>
        </w:rPr>
        <w:t>changeCode</w:t>
      </w:r>
      <w:r w:rsidRPr="006B7D92">
        <w:rPr>
          <w:rStyle w:val="NormalTok"/>
          <w:sz w:val="32"/>
          <w:lang w:eastAsia="ko-KR"/>
        </w:rPr>
        <w:t>(korpop1)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  <w:lang w:eastAsia="ko-KR"/>
        </w:rPr>
        <w:t>## 'data.frame':    17 obs. of  25 variables: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>##  $ C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구역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읍면동</w:t>
      </w:r>
      <w:r w:rsidRPr="006B7D92">
        <w:rPr>
          <w:rStyle w:val="VerbatimChar"/>
          <w:sz w:val="32"/>
          <w:lang w:eastAsia="ko-KR"/>
        </w:rPr>
        <w:t xml:space="preserve">     : chr  "'11" "'21" "'22" "'23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구역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읍면동</w:t>
      </w:r>
      <w:r w:rsidRPr="006B7D92">
        <w:rPr>
          <w:rStyle w:val="VerbatimChar"/>
          <w:sz w:val="32"/>
          <w:lang w:eastAsia="ko-KR"/>
        </w:rPr>
        <w:t xml:space="preserve">      : chr 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부산광역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광역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광역시</w:t>
      </w:r>
      <w:r w:rsidRPr="006B7D92">
        <w:rPr>
          <w:rStyle w:val="VerbatimChar"/>
          <w:sz w:val="32"/>
          <w:lang w:eastAsia="ko-KR"/>
        </w:rPr>
        <w:t>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시점</w:t>
      </w:r>
      <w:r w:rsidRPr="006B7D92">
        <w:rPr>
          <w:rStyle w:val="VerbatimChar"/>
          <w:sz w:val="32"/>
          <w:lang w:eastAsia="ko-KR"/>
        </w:rPr>
        <w:t xml:space="preserve">                  </w:t>
      </w:r>
      <w:r w:rsidRPr="006B7D92">
        <w:rPr>
          <w:rStyle w:val="VerbatimChar"/>
          <w:sz w:val="32"/>
          <w:lang w:eastAsia="ko-KR"/>
        </w:rPr>
        <w:t xml:space="preserve"> : chr  "2015" "2015" "2015" "2015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총인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   : chr  "9904312" "3448737" "2466052" "2890451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남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     : chr  "4859535" "1701347" "1228511" "145501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여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     : chr  "5044777" "1747390" "1237541" </w:t>
      </w:r>
      <w:r w:rsidRPr="006B7D92">
        <w:rPr>
          <w:rStyle w:val="VerbatimChar"/>
          <w:sz w:val="32"/>
          <w:lang w:eastAsia="ko-KR"/>
        </w:rPr>
        <w:t>"143543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내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  : chr  "9567196" "3404667" "2436770" "2822601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내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남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4694317" "1675339" "1211219" "1414793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내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여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4872879" "1729328" "1225551" "1407808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</w:t>
      </w:r>
      <w:r w:rsidRPr="006B7D92">
        <w:rPr>
          <w:rStyle w:val="VerbatimChar"/>
          <w:sz w:val="32"/>
          <w:lang w:eastAsia="ko-KR"/>
        </w:rPr>
        <w:t xml:space="preserve">     : chr  "337116" "44070" "29282" "67850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남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165218" "26008" "17292" "4022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여자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명</w:t>
      </w:r>
      <w:r w:rsidRPr="006B7D92">
        <w:rPr>
          <w:rStyle w:val="VerbatimChar"/>
          <w:sz w:val="32"/>
          <w:lang w:eastAsia="ko-KR"/>
        </w:rPr>
        <w:t xml:space="preserve">         : chr  "171898" "18062" "11990" "27626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   : chr  "3914820" "1348315" "937573" "106629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반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  : chr  "3784490" "1335900" "928528" "104541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집단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  : chr  "2261" "686" "574" "713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lastRenderedPageBreak/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외국인가구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구</w:t>
      </w:r>
      <w:r w:rsidRPr="006B7D92">
        <w:rPr>
          <w:rStyle w:val="VerbatimChar"/>
          <w:sz w:val="32"/>
          <w:lang w:eastAsia="ko-KR"/>
        </w:rPr>
        <w:t xml:space="preserve">        : chr  "128069" "11729" "8471" "20167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계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 : chr  "2793244" "1164352" "73810</w:t>
      </w:r>
      <w:r w:rsidRPr="006B7D92">
        <w:rPr>
          <w:rStyle w:val="VerbatimChar"/>
          <w:sz w:val="32"/>
          <w:lang w:eastAsia="ko-KR"/>
        </w:rPr>
        <w:t>0" "94224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독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: chr  "355039" "225697" "155801" "10291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파트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  : chr  "1636896" "738068" "509068" "577346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연립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  : chr  "117235" "32120" "9381" "21589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다세대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     : chr </w:t>
      </w:r>
      <w:r w:rsidRPr="006B7D92">
        <w:rPr>
          <w:rStyle w:val="VerbatimChar"/>
          <w:sz w:val="32"/>
          <w:lang w:eastAsia="ko-KR"/>
        </w:rPr>
        <w:t xml:space="preserve"> "654372" "154253" "53098" "232346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비거주용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물내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택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>: chr  "29702" "14214" "10752" "8049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  <w:lang w:eastAsia="ko-KR"/>
        </w:rPr>
        <w:t xml:space="preserve">##  $ 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택이외의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거처</w:t>
      </w:r>
      <w:r w:rsidRPr="006B7D92">
        <w:rPr>
          <w:rStyle w:val="VerbatimChar"/>
          <w:sz w:val="32"/>
          <w:lang w:eastAsia="ko-KR"/>
        </w:rPr>
        <w:t>_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호</w:t>
      </w:r>
      <w:r w:rsidRPr="006B7D92">
        <w:rPr>
          <w:rStyle w:val="VerbatimChar"/>
          <w:sz w:val="32"/>
          <w:lang w:eastAsia="ko-KR"/>
        </w:rPr>
        <w:t xml:space="preserve">     : chr  "150951" "50810" "15304" "39964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</w:rPr>
        <w:t>##  $ C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행정구역별</w:t>
      </w:r>
      <w:r w:rsidRPr="006B7D92">
        <w:rPr>
          <w:rStyle w:val="VerbatimChar"/>
          <w:sz w:val="32"/>
        </w:rPr>
        <w:t xml:space="preserve">            : chr  "11" "21" "22" "23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code                   : chr  "11" "21" "22" "23" ...</w:t>
      </w:r>
    </w:p>
    <w:p w:rsidR="00CC395B" w:rsidRPr="006B7D92" w:rsidRDefault="00431DFF">
      <w:pPr>
        <w:pStyle w:val="5"/>
        <w:rPr>
          <w:sz w:val="22"/>
        </w:rPr>
      </w:pPr>
      <w:bookmarkStart w:id="17" w:name="np-7"/>
      <w:bookmarkEnd w:id="17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dplyr)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>korpop1 &lt;-</w:t>
      </w:r>
      <w:r w:rsidRPr="006B7D92">
        <w:rPr>
          <w:rStyle w:val="StringTok"/>
          <w:sz w:val="32"/>
        </w:rPr>
        <w:t xml:space="preserve"> </w:t>
      </w:r>
      <w:r w:rsidRPr="006B7D92">
        <w:rPr>
          <w:rStyle w:val="KeywordTok"/>
          <w:sz w:val="32"/>
        </w:rPr>
        <w:t>rename</w:t>
      </w:r>
      <w:r w:rsidRPr="006B7D92">
        <w:rPr>
          <w:rStyle w:val="NormalTok"/>
          <w:sz w:val="32"/>
        </w:rPr>
        <w:t>(korpop1,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 </w:t>
      </w:r>
      <w:r w:rsidRPr="006B7D92">
        <w:rPr>
          <w:rStyle w:val="DataTypeTok"/>
          <w:sz w:val="32"/>
        </w:rPr>
        <w:t>pop =</w:t>
      </w:r>
      <w:r w:rsidRPr="006B7D92">
        <w:rPr>
          <w:rStyle w:val="NormalTok"/>
          <w:sz w:val="32"/>
        </w:rPr>
        <w:t xml:space="preserve"> 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총인구</w:t>
      </w:r>
      <w:r w:rsidRPr="006B7D92">
        <w:rPr>
          <w:rStyle w:val="NormalTok"/>
          <w:sz w:val="32"/>
        </w:rPr>
        <w:t>_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명</w:t>
      </w:r>
      <w:r w:rsidRPr="006B7D92">
        <w:rPr>
          <w:rStyle w:val="NormalTok"/>
          <w:sz w:val="32"/>
        </w:rPr>
        <w:t>,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 </w:t>
      </w:r>
      <w:r w:rsidRPr="006B7D92">
        <w:rPr>
          <w:rStyle w:val="DataTypeTok"/>
          <w:sz w:val="32"/>
        </w:rPr>
        <w:t>name =</w:t>
      </w:r>
      <w:r w:rsidRPr="006B7D92">
        <w:rPr>
          <w:rStyle w:val="NormalTok"/>
          <w:sz w:val="32"/>
        </w:rPr>
        <w:t xml:space="preserve"> 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행정구역별</w:t>
      </w:r>
      <w:r w:rsidRPr="006B7D92">
        <w:rPr>
          <w:rStyle w:val="NormalTok"/>
          <w:sz w:val="32"/>
        </w:rPr>
        <w:t>_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읍면동</w:t>
      </w:r>
      <w:r w:rsidRPr="006B7D92">
        <w:rPr>
          <w:rStyle w:val="NormalTok"/>
          <w:sz w:val="32"/>
        </w:rPr>
        <w:t>)</w:t>
      </w:r>
      <w:r w:rsidRPr="006B7D92">
        <w:rPr>
          <w:sz w:val="32"/>
        </w:rPr>
        <w:br/>
      </w:r>
      <w:r w:rsidRPr="006B7D92">
        <w:rPr>
          <w:sz w:val="32"/>
        </w:rPr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r w:rsidRPr="006B7D92">
        <w:rPr>
          <w:rStyle w:val="KeywordTok"/>
          <w:sz w:val="32"/>
        </w:rPr>
        <w:t>changeCode</w:t>
      </w:r>
      <w:r w:rsidRPr="006B7D92">
        <w:rPr>
          <w:rStyle w:val="NormalTok"/>
          <w:sz w:val="32"/>
        </w:rPr>
        <w:t>(kormap1)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data.frame':    8831 obs. of  15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id  </w:t>
      </w:r>
      <w:r w:rsidRPr="006B7D92">
        <w:rPr>
          <w:rStyle w:val="VerbatimChar"/>
          <w:sz w:val="32"/>
        </w:rPr>
        <w:t xml:space="preserve">     : chr  "0" "0" "0" "0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long     : chr  "137.774352627938" "137.779270931415" "137.780545929866" "137.81450484326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lat      : chr  "50.6883045072662" "50.6899249663447" "50.6900586920365" "50.6937941360883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order    : chr</w:t>
      </w:r>
      <w:r w:rsidRPr="006B7D92">
        <w:rPr>
          <w:rStyle w:val="VerbatimChar"/>
          <w:sz w:val="32"/>
        </w:rPr>
        <w:t xml:space="preserve">  "1" "2" "3" "4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hole     : chr  "FALSE" "FALSE" "FALSE" "FALSE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piece    : chr  "1" "1" "1" "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group    : chr  "0.1" "0.1" "0.1" "0.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SP_ID    : chr  "0" "0" "0" "0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 xml:space="preserve">##  $ SIDO_CD  : chr  "11" "11" "11" "11" </w:t>
      </w:r>
      <w:r w:rsidRPr="006B7D92">
        <w:rPr>
          <w:rStyle w:val="VerbatimChar"/>
          <w:sz w:val="32"/>
        </w:rPr>
        <w:t>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SIDO_NM  : chr  NA NA NA NA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BASE_YEAR: chr  "2014" "2014" "2014" "2014" ...</w:t>
      </w:r>
      <w:r w:rsidRPr="006B7D92">
        <w:rPr>
          <w:sz w:val="32"/>
        </w:rPr>
        <w:br/>
      </w:r>
      <w:r w:rsidRPr="006B7D92">
        <w:rPr>
          <w:rStyle w:val="VerbatimChar"/>
          <w:sz w:val="32"/>
          <w:lang w:eastAsia="ko-KR"/>
        </w:rPr>
        <w:t>##  $ name     : chr 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특별시</w:t>
      </w:r>
      <w:r w:rsidRPr="006B7D92">
        <w:rPr>
          <w:rStyle w:val="VerbatimChar"/>
          <w:sz w:val="32"/>
          <w:lang w:eastAsia="ko-KR"/>
        </w:rPr>
        <w:t>" ...</w:t>
      </w:r>
      <w:r w:rsidRPr="006B7D92">
        <w:rPr>
          <w:sz w:val="32"/>
          <w:lang w:eastAsia="ko-KR"/>
        </w:rPr>
        <w:br/>
      </w:r>
      <w:r w:rsidRPr="006B7D92">
        <w:rPr>
          <w:rStyle w:val="VerbatimChar"/>
          <w:sz w:val="32"/>
        </w:rPr>
        <w:t>##  $ name1    : chr  NA NA NA NA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region   : chr  "11" "11" "11" "1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code     : c</w:t>
      </w:r>
      <w:r w:rsidRPr="006B7D92">
        <w:rPr>
          <w:rStyle w:val="VerbatimChar"/>
          <w:sz w:val="32"/>
        </w:rPr>
        <w:t>hr  "11" "11" "11" "11" ...</w:t>
      </w:r>
    </w:p>
    <w:p w:rsidR="00CC395B" w:rsidRPr="006B7D92" w:rsidRDefault="00431DFF">
      <w:pPr>
        <w:pStyle w:val="5"/>
        <w:rPr>
          <w:sz w:val="22"/>
        </w:rPr>
      </w:pPr>
      <w:bookmarkStart w:id="18" w:name="np-8"/>
      <w:bookmarkEnd w:id="18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4"/>
        <w:spacing w:before="240"/>
        <w:rPr>
          <w:sz w:val="32"/>
        </w:rPr>
      </w:pPr>
      <w:bookmarkStart w:id="19" w:name="---1"/>
      <w:bookmarkEnd w:id="19"/>
      <w:r w:rsidRPr="006B7D92">
        <w:rPr>
          <w:sz w:val="32"/>
        </w:rPr>
        <w:t>단계</w:t>
      </w:r>
      <w:r w:rsidRPr="006B7D92">
        <w:rPr>
          <w:sz w:val="32"/>
        </w:rPr>
        <w:t xml:space="preserve"> </w:t>
      </w:r>
      <w:r w:rsidRPr="006B7D92">
        <w:rPr>
          <w:sz w:val="32"/>
        </w:rPr>
        <w:t>구분도</w:t>
      </w:r>
      <w:r w:rsidRPr="006B7D92">
        <w:rPr>
          <w:sz w:val="32"/>
        </w:rPr>
        <w:t xml:space="preserve"> </w:t>
      </w:r>
      <w:r w:rsidRPr="006B7D92">
        <w:rPr>
          <w:sz w:val="32"/>
        </w:rPr>
        <w:t>만들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ggChoropleth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korpop1,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에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KeywordTok"/>
          <w:sz w:val="32"/>
        </w:rPr>
        <w:t>aes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pop,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색깔로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map_id =</w:t>
      </w:r>
      <w:r w:rsidRPr="006B7D92">
        <w:rPr>
          <w:rStyle w:val="NormalTok"/>
          <w:sz w:val="32"/>
        </w:rPr>
        <w:t xml:space="preserve"> code,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역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기준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tooltip =</w:t>
      </w:r>
      <w:r w:rsidRPr="006B7D92">
        <w:rPr>
          <w:rStyle w:val="NormalTok"/>
          <w:sz w:val="32"/>
        </w:rPr>
        <w:t xml:space="preserve"> name),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위에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시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지역명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</w:t>
      </w:r>
      <w:r w:rsidRPr="006B7D92">
        <w:rPr>
          <w:rStyle w:val="NormalTok"/>
          <w:sz w:val="32"/>
        </w:rPr>
        <w:t xml:space="preserve">kormap1, 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인터랙티브</w:t>
      </w:r>
    </w:p>
    <w:p w:rsidR="00CC395B" w:rsidRPr="006B7D92" w:rsidRDefault="00431DFF">
      <w:pPr>
        <w:pStyle w:val="FirstParagraph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395B" w:rsidRPr="006B7D92" w:rsidRDefault="00431DFF">
      <w:pPr>
        <w:pStyle w:val="5"/>
        <w:rPr>
          <w:sz w:val="22"/>
          <w:lang w:eastAsia="ko-KR"/>
        </w:rPr>
      </w:pPr>
      <w:bookmarkStart w:id="20" w:name="np-9"/>
      <w:bookmarkEnd w:id="20"/>
      <w:r w:rsidRPr="006B7D92">
        <w:rPr>
          <w:sz w:val="22"/>
          <w:lang w:eastAsia="ko-KR"/>
        </w:rPr>
        <w:lastRenderedPageBreak/>
        <w:t>NP</w:t>
      </w:r>
    </w:p>
    <w:p w:rsidR="00CC395B" w:rsidRPr="006B7D92" w:rsidRDefault="00431DFF">
      <w:pPr>
        <w:pStyle w:val="3"/>
        <w:spacing w:before="48"/>
        <w:rPr>
          <w:sz w:val="40"/>
          <w:lang w:eastAsia="ko-KR"/>
        </w:rPr>
      </w:pPr>
      <w:bookmarkStart w:id="21" w:name="-------"/>
      <w:bookmarkEnd w:id="21"/>
      <w:r w:rsidRPr="006B7D92">
        <w:rPr>
          <w:sz w:val="40"/>
          <w:lang w:eastAsia="ko-KR"/>
        </w:rPr>
        <w:t>대한민국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시도별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결핵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환자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수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단계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구분도</w:t>
      </w:r>
      <w:r w:rsidRPr="006B7D92">
        <w:rPr>
          <w:sz w:val="40"/>
          <w:lang w:eastAsia="ko-KR"/>
        </w:rPr>
        <w:t xml:space="preserve"> </w:t>
      </w:r>
      <w:r w:rsidRPr="006B7D92">
        <w:rPr>
          <w:sz w:val="40"/>
          <w:lang w:eastAsia="ko-KR"/>
        </w:rPr>
        <w:t>만들기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r w:rsidRPr="006B7D92">
        <w:rPr>
          <w:rStyle w:val="KeywordTok"/>
          <w:sz w:val="32"/>
        </w:rPr>
        <w:t>changeCode</w:t>
      </w:r>
      <w:r w:rsidRPr="006B7D92">
        <w:rPr>
          <w:rStyle w:val="NormalTok"/>
          <w:sz w:val="32"/>
        </w:rPr>
        <w:t>(tbc))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VerbatimChar"/>
          <w:sz w:val="32"/>
        </w:rPr>
        <w:t>## 'data.frame':    255 obs. of  5 variables: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name1 : chr 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r w:rsidRPr="006B7D92">
        <w:rPr>
          <w:rStyle w:val="VerbatimChar"/>
          <w:sz w:val="32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기</w:t>
      </w:r>
      <w:r w:rsidRPr="006B7D92">
        <w:rPr>
          <w:rStyle w:val="VerbatimChar"/>
          <w:sz w:val="32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남</w:t>
      </w:r>
      <w:r w:rsidRPr="006B7D92">
        <w:rPr>
          <w:rStyle w:val="VerbatimChar"/>
          <w:sz w:val="32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북</w:t>
      </w:r>
      <w:r w:rsidRPr="006B7D92">
        <w:rPr>
          <w:rStyle w:val="VerbatimChar"/>
          <w:sz w:val="32"/>
        </w:rPr>
        <w:t>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code  : chr  "32" "31" "38" "37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</w:t>
      </w:r>
      <w:r w:rsidRPr="006B7D92">
        <w:rPr>
          <w:rStyle w:val="VerbatimChar"/>
          <w:sz w:val="32"/>
        </w:rPr>
        <w:t xml:space="preserve">  $ name  : chr 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강원도</w:t>
      </w:r>
      <w:r w:rsidRPr="006B7D92">
        <w:rPr>
          <w:rStyle w:val="VerbatimChar"/>
          <w:sz w:val="32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기도</w:t>
      </w:r>
      <w:r w:rsidRPr="006B7D92">
        <w:rPr>
          <w:rStyle w:val="VerbatimChar"/>
          <w:sz w:val="32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상남도</w:t>
      </w:r>
      <w:r w:rsidRPr="006B7D92">
        <w:rPr>
          <w:rStyle w:val="VerbatimChar"/>
          <w:sz w:val="32"/>
        </w:rPr>
        <w:t>" "</w:t>
      </w:r>
      <w:r w:rsidRPr="006B7D92">
        <w:rPr>
          <w:rStyle w:val="VerbatimChar"/>
          <w:rFonts w:ascii="맑은 고딕" w:eastAsia="맑은 고딕" w:hAnsi="맑은 고딕" w:cs="맑은 고딕" w:hint="eastAsia"/>
          <w:sz w:val="32"/>
        </w:rPr>
        <w:t>경상북도</w:t>
      </w:r>
      <w:r w:rsidRPr="006B7D92">
        <w:rPr>
          <w:rStyle w:val="VerbatimChar"/>
          <w:sz w:val="32"/>
        </w:rPr>
        <w:t>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year  : chr  "2001" "2001" "2001" "2001" ...</w:t>
      </w:r>
      <w:r w:rsidRPr="006B7D92">
        <w:rPr>
          <w:sz w:val="32"/>
        </w:rPr>
        <w:br/>
      </w:r>
      <w:r w:rsidRPr="006B7D92">
        <w:rPr>
          <w:rStyle w:val="VerbatimChar"/>
          <w:sz w:val="32"/>
        </w:rPr>
        <w:t>##  $ NewPts: chr  "1396" "4843" "1749" "2075" ...</w:t>
      </w:r>
    </w:p>
    <w:p w:rsidR="00CC395B" w:rsidRPr="006B7D92" w:rsidRDefault="00431DFF">
      <w:pPr>
        <w:pStyle w:val="5"/>
        <w:rPr>
          <w:sz w:val="22"/>
        </w:rPr>
      </w:pPr>
      <w:bookmarkStart w:id="22" w:name="np-10"/>
      <w:bookmarkEnd w:id="22"/>
      <w:r w:rsidRPr="006B7D92">
        <w:rPr>
          <w:sz w:val="22"/>
        </w:rPr>
        <w:lastRenderedPageBreak/>
        <w:t>NP</w:t>
      </w:r>
    </w:p>
    <w:p w:rsidR="00CC395B" w:rsidRPr="006B7D92" w:rsidRDefault="00431DFF">
      <w:pPr>
        <w:pStyle w:val="SourceCode"/>
        <w:rPr>
          <w:sz w:val="32"/>
        </w:rPr>
      </w:pPr>
      <w:r w:rsidRPr="006B7D92">
        <w:rPr>
          <w:rStyle w:val="KeywordTok"/>
          <w:sz w:val="32"/>
        </w:rPr>
        <w:t>ggChoropleth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tbc,    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에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KeywordTok"/>
          <w:sz w:val="32"/>
        </w:rPr>
        <w:t>aes</w:t>
      </w:r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NewPts,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색깔로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현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</w:t>
      </w:r>
      <w:r w:rsidRPr="006B7D92">
        <w:rPr>
          <w:rStyle w:val="NormalTok"/>
          <w:sz w:val="32"/>
        </w:rPr>
        <w:t xml:space="preserve">          </w:t>
      </w:r>
      <w:r w:rsidRPr="006B7D92">
        <w:rPr>
          <w:rStyle w:val="DataTypeTok"/>
          <w:sz w:val="32"/>
        </w:rPr>
        <w:t>map_id =</w:t>
      </w:r>
      <w:r w:rsidRPr="006B7D92">
        <w:rPr>
          <w:rStyle w:val="NormalTok"/>
          <w:sz w:val="32"/>
        </w:rPr>
        <w:t xml:space="preserve"> code,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역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기준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변수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tooltip =</w:t>
      </w:r>
      <w:r w:rsidRPr="006B7D92">
        <w:rPr>
          <w:rStyle w:val="NormalTok"/>
          <w:sz w:val="32"/>
        </w:rPr>
        <w:t xml:space="preserve"> name),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위에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표시할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지역명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kormap1,  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지도</w:t>
      </w:r>
      <w:r w:rsidRPr="006B7D92">
        <w:rPr>
          <w:rStyle w:val="CommentTok"/>
          <w:sz w:val="32"/>
        </w:rPr>
        <w:t xml:space="preserve"> </w:t>
      </w:r>
      <w:r w:rsidRPr="006B7D92">
        <w:rPr>
          <w:rStyle w:val="CommentTok"/>
          <w:sz w:val="32"/>
        </w:rPr>
        <w:t>데이터</w:t>
      </w:r>
      <w:r w:rsidRPr="006B7D92">
        <w:rPr>
          <w:sz w:val="32"/>
        </w:rPr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</w:t>
      </w:r>
      <w:r w:rsidRPr="006B7D92">
        <w:rPr>
          <w:rStyle w:val="CommentTok"/>
          <w:sz w:val="32"/>
        </w:rPr>
        <w:t xml:space="preserve"># </w:t>
      </w:r>
      <w:r w:rsidRPr="006B7D92">
        <w:rPr>
          <w:rStyle w:val="CommentTok"/>
          <w:sz w:val="32"/>
        </w:rPr>
        <w:t>인터랙티브</w:t>
      </w:r>
    </w:p>
    <w:p w:rsidR="00CC395B" w:rsidRPr="006B7D92" w:rsidRDefault="00431DFF">
      <w:pPr>
        <w:pStyle w:val="FirstParagraph"/>
        <w:rPr>
          <w:sz w:val="32"/>
        </w:rPr>
      </w:pPr>
      <w:r w:rsidRPr="006B7D92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395B" w:rsidRPr="006B7D92" w:rsidSect="006B7D92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1DFF" w:rsidRDefault="00431DFF">
      <w:pPr>
        <w:spacing w:after="0"/>
      </w:pPr>
      <w:r>
        <w:separator/>
      </w:r>
    </w:p>
  </w:endnote>
  <w:endnote w:type="continuationSeparator" w:id="0">
    <w:p w:rsidR="00431DFF" w:rsidRDefault="00431D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1DFF" w:rsidRDefault="00431DFF">
      <w:r>
        <w:separator/>
      </w:r>
    </w:p>
  </w:footnote>
  <w:footnote w:type="continuationSeparator" w:id="0">
    <w:p w:rsidR="00431DFF" w:rsidRDefault="00431D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1084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FF9368"/>
    <w:multiLevelType w:val="multilevel"/>
    <w:tmpl w:val="3EC80F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073097A"/>
    <w:multiLevelType w:val="multilevel"/>
    <w:tmpl w:val="F45AA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31DFF"/>
    <w:rsid w:val="004E29B3"/>
    <w:rsid w:val="00590D07"/>
    <w:rsid w:val="006B7D92"/>
    <w:rsid w:val="00784D58"/>
    <w:rsid w:val="008D6863"/>
    <w:rsid w:val="00B86B75"/>
    <w:rsid w:val="00BC48D5"/>
    <w:rsid w:val="00C36279"/>
    <w:rsid w:val="00CC39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A1FE1A0-E678-4DE8-AE5A-27AFA3BAB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6B7D92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B7D92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B7D92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B7D92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B7D92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B7D92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B7D92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B7D92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B7D92"/>
  </w:style>
  <w:style w:type="paragraph" w:customStyle="1" w:styleId="Compact">
    <w:name w:val="Compact"/>
    <w:basedOn w:val="a0"/>
    <w:autoRedefine/>
    <w:qFormat/>
    <w:rsid w:val="006B7D92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B7D92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B7D9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B7D92"/>
    <w:pPr>
      <w:keepNext/>
      <w:keepLines/>
      <w:jc w:val="center"/>
    </w:pPr>
  </w:style>
  <w:style w:type="paragraph" w:styleId="a6">
    <w:name w:val="Date"/>
    <w:next w:val="a0"/>
    <w:link w:val="Char2"/>
    <w:qFormat/>
    <w:rsid w:val="006B7D9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B7D9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B7D92"/>
  </w:style>
  <w:style w:type="paragraph" w:styleId="a8">
    <w:name w:val="Block Text"/>
    <w:basedOn w:val="a0"/>
    <w:next w:val="a0"/>
    <w:uiPriority w:val="9"/>
    <w:unhideWhenUsed/>
    <w:qFormat/>
    <w:rsid w:val="006B7D92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B7D92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B7D92"/>
    <w:pPr>
      <w:jc w:val="center"/>
    </w:pPr>
  </w:style>
  <w:style w:type="paragraph" w:customStyle="1" w:styleId="Figure">
    <w:name w:val="Figure"/>
    <w:basedOn w:val="a"/>
    <w:autoRedefine/>
    <w:qFormat/>
    <w:rsid w:val="006B7D92"/>
    <w:pPr>
      <w:jc w:val="both"/>
    </w:pPr>
  </w:style>
  <w:style w:type="paragraph" w:customStyle="1" w:styleId="FigurewithCaption">
    <w:name w:val="Figure with Caption"/>
    <w:basedOn w:val="a"/>
    <w:qFormat/>
    <w:rsid w:val="006B7D92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6B7D92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B7D9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6B7D92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6B7D92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B7D92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B7D9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B7D9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B7D92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B7D92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B7D92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B7D92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B7D92"/>
  </w:style>
  <w:style w:type="paragraph" w:styleId="ae">
    <w:name w:val="footer"/>
    <w:basedOn w:val="a"/>
    <w:link w:val="Char6"/>
    <w:unhideWhenUsed/>
    <w:rsid w:val="006B7D92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B7D92"/>
  </w:style>
  <w:style w:type="character" w:customStyle="1" w:styleId="1Char">
    <w:name w:val="제목 1 Char"/>
    <w:basedOn w:val="a1"/>
    <w:link w:val="1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B7D92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B7D92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B7D92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B7D92"/>
  </w:style>
  <w:style w:type="character" w:customStyle="1" w:styleId="Char0">
    <w:name w:val="제목 Char"/>
    <w:basedOn w:val="a1"/>
    <w:link w:val="a4"/>
    <w:rsid w:val="006B7D92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B7D92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B7D92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B7D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927</Words>
  <Characters>5290</Characters>
  <Application>Microsoft Office Word</Application>
  <DocSecurity>0</DocSecurity>
  <Lines>44</Lines>
  <Paragraphs>12</Paragraphs>
  <ScaleCrop>false</ScaleCrop>
  <Company/>
  <LinksUpToDate>false</LinksUpToDate>
  <CharactersWithSpaces>6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5:07:00Z</dcterms:created>
  <dcterms:modified xsi:type="dcterms:W3CDTF">2017-07-22T15:07:00Z</dcterms:modified>
</cp:coreProperties>
</file>